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๒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และหนู ๆ ที่อยู่ปลายทางทุกคนนะครับ วันนี้พบกันอีกแล้วในรายวิชาภาษาไทย ระดับชั้นประถมศึกษาปีที่ 6 นะครับ กับครูปรเมษฐ ศรีกำเหนิด และครูคณิตา หนุนอนันต์ นะครับ วันนี้ ตามที่ครูได้ชี้แจงไปในชั่วโมงที่แล้วนะครับ ว่าเราจะศึกษากันเรื่องหน่วยที่ 2 กันใช่ไหมครับ ครูคณิตา</w:t>
      </w:r>
    </w:p>
    <w:p>
      <w:pPr>
        <w:pStyle w:val="BodyText"/>
      </w:pPr>
      <w:r>
        <w:t xml:space="preserve">(คุณครูปรเมษฐ) เราเรียนหน่วย 1 จบไปแล้วนะครับ คุณครูปรเมษฐ) เราเรียนหน่วย 1 จบไปแล้วนะครับ ต่อไปนี้ก็จะเป็นหน่วยที่ 2 ครูบอกว่าจะเรียนเรื่องวรรณคดี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เรียนเรื่องอะไรนะ ถูกต้องครับ เรื่องขุนช้างขุนแผนตอน กำเนิดพลายงาน เพราะฉะนั้น ตั้งแต่วันนี้เป็นต้นไปจะต้องพบหนังสือวรรณคดีลำนำขึ้นมาทุกครั้งนะครับ คุณครูคณิตาครับ ช่วยเอาหนังสือขึ้นมาหน่อยครับ ว่าจะต้องใช้นะครับ เล่มนี้เลยนะครับ</w:t>
      </w:r>
    </w:p>
    <w:p>
      <w:pPr>
        <w:pStyle w:val="BodyText"/>
      </w:pPr>
      <w:r>
        <w:t xml:space="preserve">(คุณครูคณิตา) ค่ะ นี่คือหน้าตาของหนังสือวรรณคดีชั้นประถมศึกษาปีที่ 6 ค่ะ เราจะเรียนโดยใช้หนังสือเล่มนี้ใช่ไหมคะ ครูปรเมษฐ</w:t>
      </w:r>
    </w:p>
    <w:p>
      <w:pPr>
        <w:pStyle w:val="BodyText"/>
      </w:pPr>
      <w:r>
        <w:t xml:space="preserve">(คุณครูปรเมษฐ) ใช่แล้วครับ เด็ก ๆ เพราะฉะนั้น พกมาโรงเรียนทุกวันนะครับ แล้วเราจะค้นหาความสนุกสนานที่อยู่ในนั้นเอง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นวันนี้เรื่องขุนช้างขุนแผนเราก็จะมาเรียนในเรื่องของการอธิบายความหมายของคำใช่ไหมครับ คุณครูคณิตา</w:t>
      </w:r>
    </w:p>
    <w:p>
      <w:pPr>
        <w:pStyle w:val="BodyText"/>
      </w:pPr>
      <w:r>
        <w:t xml:space="preserve">(คุณครูคณิตา) ค่ะ ทำไมเราถึงเรียนเกี่ยวกับเรื่องการอธิบายของคำก่อนคะ ครูปรเปรเมษฐ</w:t>
      </w:r>
    </w:p>
    <w:p>
      <w:pPr>
        <w:pStyle w:val="BodyText"/>
      </w:pPr>
      <w:r>
        <w:t xml:space="preserve">(คุณครูปรเมษฐ) การที่เราจะศึกษาวรรณคดีใช่ไหมและหนู ๆ ที่อยู่ปลายทางนะ เรารู้ใช่ไหม ว่าหนังสือวรรณคดีไทยนี่จะมีคำที่เกินความคาดหมายของหนู ๆ คือ มันยากเกิน บางทีเราไม่สามารถรู้ความหมายของมันได้ เพราะฉะนั้น การที่เราจะเรียนเรื่องเรียนวรรณคดีให้รู้เรื่องนี้ ต้องเรียนรู้เรื่องคำศัพท์ก่อนจึงต้องเรียนเรื่องการอธิบายความหมายของคำก่อนในชั่วโมงแรก เป็นสิ่งสำคัญมากครับ นักเรียนครับ</w:t>
      </w:r>
    </w:p>
    <w:p>
      <w:pPr>
        <w:pStyle w:val="BodyText"/>
      </w:pPr>
      <w:r>
        <w:t xml:space="preserve">(คุณครูคณิตา) ค่ะ หลายคนก็คงหายสงสัยแล้วใช่ไหมคะ ว่าทำไมเราต้องการหาความหมายของคำก่อนนะคะ ต่อมาค่ะ</w:t>
      </w:r>
    </w:p>
    <w:p>
      <w:pPr>
        <w:pStyle w:val="BodyText"/>
      </w:pPr>
      <w:r>
        <w:t xml:space="preserve">(คุณครูปรเมษฐ) การอธิบายความหมายของคำคือที่นักเรียนจะได้เรียนในชั่วโมงนี้นะครับ ครูมีคำถามมากระตุ้นความคิดหนู ๆ ก็เริ่มเรียนนะครับ ก่อนที่เราจะได้ใช้สมองให้สมองปลอดโปร่งก่อนถึงจะมีความสุขนะครับ คำถามข้อที่ 1 ถามว่า</w:t>
      </w:r>
    </w:p>
    <w:p>
      <w:pPr>
        <w:pStyle w:val="BodyText"/>
      </w:pPr>
      <w:r>
        <w:t xml:space="preserve">(คุณครูคณิตา) นักเรียนรู้จักวรรณคดีไทยเรื่องใดบ้างคะ ตอบได้เลยค่ะ</w:t>
      </w:r>
    </w:p>
    <w:p>
      <w:pPr>
        <w:pStyle w:val="BodyText"/>
      </w:pPr>
      <w:r>
        <w:t xml:space="preserve">(คุณครูปรเมษฐ) หลายเรื่องนะครับ ครูคณิตาที่เด็ก ๆ ตอบกันมานี่ ถือว่าลูกศิษย์ของเราทั่ี่เด็ก ๆ ตอบกันมานี่ ถือว่าลูกศิษย์ของเราทั่วประเทศมีความสามารถที่จะตอบได้แสดงว่าเขามีการศึกษาวรรณคดีอยู่ตลอด ทำให้ตอบคำถามได้นั่นเองนะครับ เก่งมาก ต่อไปคำถามข้อที่ 2 ครับ</w:t>
      </w:r>
    </w:p>
    <w:p>
      <w:pPr>
        <w:pStyle w:val="BodyText"/>
      </w:pPr>
      <w:r>
        <w:t xml:space="preserve">(คุณครูคณิตา) ค่ะ คำถามข้อที่ 2 ครับ</w:t>
      </w:r>
    </w:p>
    <w:p>
      <w:pPr>
        <w:pStyle w:val="BodyText"/>
      </w:pPr>
      <w:r>
        <w:t xml:space="preserve">(คุณครูคณิตา) ค่ะ คำถามข้อที่ 2 นะคะ นักเรียนรู้จักวรรณคดีไทยเรื่อง ขุนช้างขุนแผนหรือไม่คะ</w:t>
      </w:r>
    </w:p>
    <w:p>
      <w:pPr>
        <w:pStyle w:val="BodyText"/>
      </w:pPr>
      <w:r>
        <w:t xml:space="preserve">(คุณครูปรเมษฐ) ตอบแค่ว่า รู้หรือไม่รู้ แค่นั้นพอนะครับ โอ้โห ส่วนใหญ่รู้ บางส่วนไหมรู้ครับ</w:t>
      </w:r>
    </w:p>
    <w:p>
      <w:pPr>
        <w:pStyle w:val="BodyText"/>
      </w:pPr>
      <w:r>
        <w:t xml:space="preserve">(คุณครูคณิตา) ถ้าไม่รู้ไม่ต้องกังไม่ต้องกังวลนะคะ นักเรียนไม่ต้องกังวล หลายคนนี่อาจจะรู้ หลายคนนี่ฉันไม่รู้ฉันจะทำอย่างไรดี</w:t>
      </w:r>
    </w:p>
    <w:p>
      <w:pPr>
        <w:pStyle w:val="BodyText"/>
      </w:pPr>
      <w:r>
        <w:t xml:space="preserve">(คุณครูปรเมษฐ) บางคนดูหนังวันทองแทบจะไม่ต้องเรียนก่อนเลยนะครับ จะอธิบายได้ทั้งเรื่องเลยนะบางที</w:t>
      </w:r>
    </w:p>
    <w:p>
      <w:pPr>
        <w:pStyle w:val="BodyText"/>
      </w:pPr>
      <w:r>
        <w:t xml:space="preserve">(คุณครูคณิตา) แต่ว่าเสริมนิดหนึ่งนะคะ นักเรียน ในบทละคร เรื่องวันทองนี่ ก็อาจจะมีการปรับเปลี่ยนบทไปบางนะคะ เพื่ออรรถรสคงเล่าแค่โครงเรื่องค่ะ เนื้อเรื่องอยากให้นักเรียนศึกษาเกี่ยวกับหนังสือดีกว่าค่ะ</w:t>
      </w:r>
    </w:p>
    <w:p>
      <w:pPr>
        <w:pStyle w:val="BodyText"/>
      </w:pPr>
      <w:r>
        <w:t xml:space="preserve">(คุณครูปรเมษฐ) ในหนังสือนี่เป็นข้อมูลนะครับ เชื่อถือได้นะครับ อีกสักข้อหนึ่งเป็นไร คำถามข้อนี้ครับ นักเรียนรู้จักตัวละครใดในเรื่องขุนแผนบ้าง เดี๋ยวมีรูปให้ แล้วตอบเลย ตัวละครตัวที่ 1 ครับ</w:t>
      </w:r>
    </w:p>
    <w:p>
      <w:pPr>
        <w:pStyle w:val="BodyText"/>
      </w:pPr>
      <w:r>
        <w:t xml:space="preserve">(คุณครูคณิตา) ใครคะ</w:t>
      </w:r>
    </w:p>
    <w:p>
      <w:pPr>
        <w:pStyle w:val="BodyText"/>
      </w:pPr>
      <w:r>
        <w:t xml:space="preserve">(คุณครูปรเมษฐ) ถูกต้องรับ</w:t>
      </w:r>
    </w:p>
    <w:p>
      <w:pPr>
        <w:pStyle w:val="BodyText"/>
      </w:pPr>
      <w:r>
        <w:t xml:space="preserve">(คุณครูคณิตา) ใครคะ</w:t>
      </w:r>
    </w:p>
    <w:p>
      <w:pPr>
        <w:pStyle w:val="BodyText"/>
      </w:pPr>
      <w:r>
        <w:t xml:space="preserve">(คุณครูปรเมษฐ) ถูกต้องขุนช้างนะครับ ตัวที่ 2</w:t>
      </w:r>
    </w:p>
    <w:p>
      <w:pPr>
        <w:pStyle w:val="BodyText"/>
      </w:pPr>
      <w:r>
        <w:t xml:space="preserve">(คุณครูคณิตา) ใครเอ่ยหล่อ ๆ นักเรียน</w:t>
      </w:r>
    </w:p>
    <w:p>
      <w:pPr>
        <w:pStyle w:val="BodyText"/>
      </w:pPr>
      <w:r>
        <w:t xml:space="preserve">(คุณครูปรเมษฐ) ใครเอ่ยหล่อ ๆ พระอภัยมณีหรือเปล่า</w:t>
      </w:r>
    </w:p>
    <w:p>
      <w:pPr>
        <w:pStyle w:val="BodyText"/>
      </w:pPr>
      <w:r>
        <w:t xml:space="preserve">(คุณครูคณิตา) ไม่น่าใช่ค่ะ ขุนแผน</w:t>
      </w:r>
    </w:p>
    <w:p>
      <w:pPr>
        <w:pStyle w:val="BodyText"/>
      </w:pPr>
      <w:r>
        <w:t xml:space="preserve">(คุณครูปรเมษฐ) ขุนแผนนะครับ ถูกต้องนะครับ ในเรื่องนี้มีตัวละครเด่นในเรื่อง 3 ตัวอีกตัวหนึ่งเป็นผู้หญิงและนาง</w:t>
      </w:r>
    </w:p>
    <w:p>
      <w:pPr>
        <w:pStyle w:val="BodyText"/>
      </w:pPr>
      <w:r>
        <w:t xml:space="preserve">(คุณครูคณิตา) นางอะไรเอ่ย นางอะไร</w:t>
      </w:r>
    </w:p>
    <w:p>
      <w:pPr>
        <w:pStyle w:val="BodyText"/>
      </w:pPr>
      <w:r>
        <w:t xml:space="preserve">(คุณครูปรเมษฐ)นางพิม… พิมอะไรนะ พิมพิมาลัยหรือนางวันทองนั่นเอง เก่งมากเด็ก ๆ กว่าจะลุ้นได้นะครับ ต่อไปอันนี้เป็นตอนที่หนู ๆ ต้องเรียนเลยนะครับ พรายงามนั่นเองนะครับ เป็นย่าของพรายงาม คือ ยายทองประศีนะครับ เป็นแมของขุนแผนนั่นเองนะครับ อันนี่คือตัวละครที่จะพบในตอนนี้นะครับ ไปอีกคำถามหนึ่งนะครับ นักเรียนคิดว่าระหว่างขุนช้างกับขุนแผนนะครับ ใครเป็นตัวเอกของเรื่องไหนลองตอบคำถามนี้สิ เป็นคำถามที่ ตามภาษาวัยรุ่น เขาเรียกปัญหาโลกแตกนะครับ</w:t>
      </w:r>
    </w:p>
    <w:p>
      <w:pPr>
        <w:pStyle w:val="BodyText"/>
      </w:pPr>
      <w:r>
        <w:t xml:space="preserve">(คุณครูคณิตา) ใช่ค่ะ เพราะว่าหนังสือวรรณคดีนะคะ ก็ไม่ได้บอกนะคะ ว่าใครเป็นพระเอกใครเป็นนางเอก แต่ส่วนใหญ่เราก็จะคิดว่าขุนแผนแผนใช่ไหมคะ เป็นพระเอก แล้วนางวันทองเป็นนาครูพูดผิด ขุนแผนเป็นพระเอกนะคะ ครูจะเปลี่ยนบทให้ขุนแผนเป็นนางเอกแล้วนะคะ เปลี่ยนนะคะ ก็คือขุนแผนเป็นพระเอกค่ะ แล้วก็นางวันทองเป็นพระเอกค่ะ ครูสงสัยอยู่เรื่องหนึ่งค่ะ ปกติในหนังในละครต่าง ๆ นี่เขาจะนำชื่อพระเอกขึ้นมา แต่ทำไมเรื่องนี้ค่ะ แปลนะคะ ครูปรเมษฐทำไมเขาถึงนำชื่อของตัวร้ายขึ้นมาแทนละคะ</w:t>
      </w:r>
    </w:p>
    <w:p>
      <w:pPr>
        <w:pStyle w:val="BodyText"/>
      </w:pPr>
      <w:r>
        <w:t xml:space="preserve">(คุณครูปรเมษฐ) เป็นอะไรที่น่าคิดนะ ว่าทำไมถึงตั้งชื่อว่าคำถามข้อเมื่อกี้คือ ใครเป็นตัวเอกของเรื่อง ทำไมถึงตั้งชื่อนี้ว่าทำไมถึงตั้งชื่อนี้ละ ทำไมต้องทำไมไม่เอาขุนแผนขุนช้างล่ะ ครูคณิตาสงสัยไหมครับ ถ้าครูไม่สงสัยครูจะถามหรือคะคุณครูปรเมษฐ</w:t>
      </w:r>
    </w:p>
    <w:p>
      <w:pPr>
        <w:pStyle w:val="BodyText"/>
      </w:pPr>
      <w:r>
        <w:t xml:space="preserve">(คุณครูปรเมษฐ) ครับ แล้วครูถามเด็ก ๆ นี่ เด็ก ๆ สงสัยไหมล่ะครับ ลองตอบคำถามกับคุณครูปลายทางสิครับ ว่า ทำไมต้องเป็นขุนช้างขุนแผน ทำไมไม่เป็นขุนแผนขุนช้างคราวนี้ถ้าเป็นเรา เราจะอธิบายอย่างไรอธิบายเด็ก ๆ อย่างไร ทำไมต้องเป็นขุนช้าง ขุนแผน</w:t>
      </w:r>
    </w:p>
    <w:p>
      <w:pPr>
        <w:pStyle w:val="BodyText"/>
      </w:pPr>
      <w:r>
        <w:t xml:space="preserve">(คุณครูคณิตา) คุณครูคณิตาขอฟังเสียงกระซิบขิงนักเรียนนะคะ เชียงใหม่ค่ะ เชียงราย สกลนครพัทลุง สงขลา ยะลา ปัตตานีค่ะ สงขลา ยะลา ปัตตานีค่ะตอบว่าอย่างไรนะ ตอบว่าอย่างไรนะคะ นักเรียนคะ นักเรียนไม่ต้องกังวลนะคะ ไม่ต้องกังวลนะคะ เราสามารถแสดงความคิดเห็นได้อย่างอิสระค่ะ อย่างที่คุณครูเคยบอกนะคะ การแสดงความคิดเห็นไม่มีผิด ไม่มีถูกค่ะ ขึ้นอยู่กับประสบการณ์แต่ละบุคคลใช่ไหมคะ เมื่อกี้ครูได้ยินเสียงกระซิบมานะนักเรียนหลายคนอาจจะได้อ่านมาบ้าง ขุนช้างนี่มีบทบาทเยอะกว่าขุนแผน เพราะอย่างนั้นนี่เขาอาจจะนำชื่อของขุนช้างนี่ค่ะ มาไว้ด้านหน้าของขุนแผนนี่ เพราะบทเขาเด่นกว่านั่นเอง คุณครูคณิตาก็คิดแบบนั้นนะคะ ครูปรเมษฐ</w:t>
      </w:r>
    </w:p>
    <w:p>
      <w:pPr>
        <w:pStyle w:val="BodyText"/>
      </w:pPr>
      <w:r>
        <w:t xml:space="preserve">(คุณครูปรเมษฐ) ก็เป็น 1 ข้อเป็นประเด็นที่น่าสนใจนะครับ ครูก็เช่นเดียวกัน ครูคิดว่าในเรื่องของเสียงนะ นักเรียนครับ ขุนช้างเป็นละครเสภาใช่ไหมครับ ขุนช้างขุนแผนเป็นละครเสภานะ การที่เป็นละครเสภานี่ก็จะต้องมีการแต่งเป็นคำประพันธ์ก็ต้องใช้ลักษณะของเสียง ถ้าเอาขุนแผนไว้ข้างหน้านี่ มันจะไม่เกิดการไพเราะของบทร้อยกรองนะครับ อันนี้เป็นประเด็นนะ ที่ครูคิดนะเพราะว่าถ้าเกิดขุนช้างอยู่ข้างหน้า ขุนแผนเป็นวรรณขุนแผนเป็นจัตวา ลงเสียงไม่เป็นทัศนคติของครู และครูก็เชื่อว่าหนู ๆ คิดไม่เหมือนครู ไม่มีผิดไม่มีถูกนะครับ คราวนี้ก่อนที่เราจะไปเริ่มศึกษาความหมายของคำนี่ เรามารู้ที่มาที่ไปกันสักเล็กน้อยก่อน เรื่องขุนช้างขุนแผนนะครับ ประวัตินะครับ ก็สันนิษฐานจริงในสมัยกรุงศรีอยุธยานะครับ สมัยพระรามาธิบดีที่ 2 กษัตริย์แห่งกรุงศรีอยุธยาหรือ ในเรื่องเขาเรียกว่าพระพรรณวษาก็เกิดมีเรื่องราวเกิดขึ้นอยู่ในเรื่องขุนช้างขุนแผนนะ มีครอบครัวอยู่ 3 ครอบครัวครอบครัวหนึ่งเป็นขุนช้าง ครอบครัวหนึ่งเป็นขุนแผน ครอบครัว 3 เป็นครอบครัวพิมพิลาลัย ก็เกิดเรื่องชิงรักหักสวาทกันจนเป็นเรื่องเป็นราวนะขุนช้างขุนแผนนี่ สมัยโบราณก็แค่เป็นการเล่าจากปากสู่ปากใช่ไหมครับ ครูคณิตา เป็นมุขปาฐะต่อมาในสมัยรัชกาลที่ 2 หรือสมเด็จพระพุทก็มีการจัดประชมกวีเพื่อที่จะชำระวรรณคดีเรื่องขุนช้างขุนแผนให้เป็นลายลักษณ์อักษร ก็จึงชวนนักกวีที่มีความสามารถ หนึ่งในนั้นก็มีก็ไปแต่งวรรณคดีเรื่องขุนช้างขุนแผนแต่ละตอนแต่ละตอนให้เป็นลายลักษณ์อักจนถึงทุกวันนี้ แล้วก็นำมาใช้กันนะครับ อันนี้ก็เป็นที่มาของขุนช้างขุนแผนสำหรับเรื่องย่อเอาไว้ชั่วโมงหน้า ต่อไปศึกษากันต่อเมื่อกี้ครูลืม</w:t>
      </w:r>
    </w:p>
    <w:p>
      <w:pPr>
        <w:pStyle w:val="BodyText"/>
      </w:pPr>
      <w:r>
        <w:t xml:space="preserve">(คุณครูคณิตา) ลืมอะไรหรือคะ</w:t>
      </w:r>
    </w:p>
    <w:p>
      <w:pPr>
        <w:pStyle w:val="BodyText"/>
      </w:pPr>
      <w:r>
        <w:t xml:space="preserve">(คุณครูปรเมษฐ) แล้วใครเป็นคนแต่งล่ะตอนนี้ ตอนกำเนิดพลายงามนี่</w:t>
      </w:r>
    </w:p>
    <w:p>
      <w:pPr>
        <w:pStyle w:val="BodyText"/>
      </w:pPr>
      <w:r>
        <w:t xml:space="preserve">(คุณครูคณิตา) ใครเป็นคนแต่งคะครูปรเมษฐนักเรียน</w:t>
      </w:r>
    </w:p>
    <w:p>
      <w:pPr>
        <w:pStyle w:val="BodyText"/>
      </w:pPr>
      <w:r>
        <w:t xml:space="preserve">(คุณครูปรเมษฐ) เมื่อกี้ครูหลุดปากไปเมื่อสักครู่</w:t>
      </w:r>
    </w:p>
    <w:p>
      <w:pPr>
        <w:pStyle w:val="BodyText"/>
      </w:pPr>
      <w:r>
        <w:t xml:space="preserve">(คุณครูคณิตา) ใครเอ่ย</w:t>
      </w:r>
    </w:p>
    <w:p>
      <w:pPr>
        <w:pStyle w:val="BodyText"/>
      </w:pPr>
      <w:r>
        <w:t xml:space="preserve">(คุณครูปรเมษฐ) ถูกต้องครับ ท่านสุนทรภู่นะครับ เป็นผู้แต่งตอน กำเนิดพลายงามนี้นั่นเอง ส่วนประวัติครับ เป็นผู้แต่งตอน กำเนิดพลายงามนี้นั่นเอง ส่วนประวัติเราต้องรู้ ส่วนประวัติของสุนทรภู่นั้นแล้วเพราะว่าหนูเรียนเกี่ยวกับสุนทรภู่ไปเยอะแล้เวที่ครูชลภักดิ์ กับครูวาสนาก็สอนมาแล้วตอนม าเป็นที่เรียบร้อยแล้ว เพราะฉะนั้น ครูไม่ขยายความแล้วกันครับ จุดประสงค์การเรียนรู้ในวันนี้ครับ ครูคณิตา</w:t>
      </w:r>
    </w:p>
    <w:p>
      <w:pPr>
        <w:pStyle w:val="BodyText"/>
      </w:pPr>
      <w:r>
        <w:t xml:space="preserve">(คุณครูคณิตา) นักเรียนคะ วันนี้เรามาเรียนกันดีกว่าค่ะ จุดประสงค์แรกเลยนะคะ ก็คือบอกหลักการอธิบายความหมายของคำหรือข้อความได้ค่ะ ต่อมาค่ะ ข้อ 2 ค่ะ อธิบายคำศัพท์ในเรื่องขุนช้างขุนแผน ตอนอะไรคะ นักเรียน ตอนกำเนิดพรายงามนั่นเองค่ะ เก่งมากค่ะ ส่วนข้อที่ 3 ค่ะ อ่านพร้อม ๆ กับคุณครูเลยค่ะ ข้อที่ 3 คือเห็นถึงคุณค่าในคำศัพท์ของเรื่องขุนช้างขุนแผนตอนกำเนิดพลายงามนั่นเองค่ะ เลยค่ะ นักเรียน</w:t>
      </w:r>
    </w:p>
    <w:p>
      <w:pPr>
        <w:pStyle w:val="BodyText"/>
      </w:pPr>
      <w:r>
        <w:t xml:space="preserve">(คุณครูปรเมษฐ) และนี่ก็เป็นสิ่งที่หนู ๆ นั้นจะได้ปฏิบัติในชั่วโมงนี้ครับ มาดู สังเกตคำนะครับ ครูจะมีคำมาให้แล้วก็จะถามหนู ๆ ว่าคำเหล่านี้อ่านว่าอย่างนี้ครับ พร้อม</w:t>
      </w:r>
    </w:p>
    <w:p>
      <w:pPr>
        <w:pStyle w:val="BodyText"/>
      </w:pPr>
      <w:r>
        <w:t xml:space="preserve">(คุณครูคณิตา) เอาล่ะค่ะ วันนี้คุณครูมีคำ 3 ค่ะ มาให้นักเรียนนี่ ได้ลองอ่านกัน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คำแรกค่ะ เรามาดูกันดีกว่าค่ะ คำนี้อ่านว่าอย่างไรคะอะไรคะ</w:t>
      </w:r>
    </w:p>
    <w:p>
      <w:pPr>
        <w:pStyle w:val="BodyText"/>
      </w:pPr>
      <w:r>
        <w:t xml:space="preserve">(คุณครูปรเมษฐ) เด็ก ๆ ลองอ่านออกเสียงให้คุณครูปลายทางฟัง ให้คุณครูของหนูฟังสิว่าอ่านอย่างไรไม่มีผิดนะ มีคำจริงแล้วก็ลองอ่านเลยครับ คำต่อไป</w:t>
      </w:r>
    </w:p>
    <w:p>
      <w:pPr>
        <w:pStyle w:val="BodyText"/>
      </w:pPr>
      <w:r>
        <w:t xml:space="preserve">(คุณครูคณิตา) คำต่อไปนะคะ คำที่ 2 ค่ะ นักเรียน</w:t>
      </w:r>
    </w:p>
    <w:p>
      <w:pPr>
        <w:pStyle w:val="BodyText"/>
      </w:pPr>
      <w:r>
        <w:t xml:space="preserve">(คุณครูปรเมษฐ) อ่านออกเสียงเลยครับ อ่านให้ปลายทางฟัง คุณครูท่านมีความรู้อยู่แล้ว แต่เขายังไม่บอกว่ามันจะอ่านว่าอย่างไร</w:t>
      </w:r>
    </w:p>
    <w:p>
      <w:pPr>
        <w:pStyle w:val="BodyText"/>
      </w:pPr>
      <w:r>
        <w:t xml:space="preserve">(คุณครูคณิตา) ไม่ต้องกลัวนะคะ ในเรื่องการออกเสียงค่ะ เราให้ทดลองอ่านใช่ไหมคะ ครูปรเมษฐ เรามาดูคำสุดท้ายกันดีกว่า</w:t>
      </w:r>
    </w:p>
    <w:p>
      <w:pPr>
        <w:pStyle w:val="BodyText"/>
      </w:pPr>
      <w:r>
        <w:t xml:space="preserve">(คุณครูปรเมษฐ) คำสุดท้าย</w:t>
      </w:r>
    </w:p>
    <w:p>
      <w:pPr>
        <w:pStyle w:val="BodyText"/>
      </w:pPr>
      <w:r>
        <w:t xml:space="preserve">(คุณครูปรเมษฐ) คำสุดท้ายค่ะ อ่านว่าอย่างไรนะเดี๋ยวเรามาลองกันดูดีกว่านะคะ นักเรียนคะ ในบัตรคำนี้ นักเรียนคงเห็นไม่ชัดนี่ คุณครูก็เลยขึ้นบนสไลด์ให้นักเรียน</w:t>
      </w:r>
    </w:p>
    <w:p>
      <w:pPr>
        <w:pStyle w:val="BodyText"/>
      </w:pPr>
      <w:r>
        <w:t xml:space="preserve">(คุณครูปรเมษฐ) ไปดูกันนะครับ คำที่ 1 จากบัตรคำจากคำเมื่อสักครู่นี้นะครับ คำที่ 2</w:t>
      </w:r>
    </w:p>
    <w:p>
      <w:pPr>
        <w:pStyle w:val="BodyText"/>
      </w:pPr>
      <w:r>
        <w:t xml:space="preserve">(คุณครูคณิตา) คำที่ 3</w:t>
      </w:r>
    </w:p>
    <w:p>
      <w:pPr>
        <w:pStyle w:val="BodyText"/>
      </w:pPr>
      <w:r>
        <w:t xml:space="preserve">(คุณครูปรเมษฐ) คำที่ 3 ครับ 3 คำง่าย ๆ แต่ยังไม่รู้ว่าเด็ก ๆ อ่านถูกหรือไม่นะครับ อ่านอย่างไร</w:t>
      </w:r>
    </w:p>
    <w:p>
      <w:pPr>
        <w:pStyle w:val="BodyText"/>
      </w:pPr>
      <w:r>
        <w:t xml:space="preserve">(คุณครูคณิตา) เราเฉลยเลยไหมคะ</w:t>
      </w:r>
    </w:p>
    <w:p>
      <w:pPr>
        <w:pStyle w:val="BodyText"/>
      </w:pPr>
      <w:r>
        <w:t xml:space="preserve">(คุณครูปรเมษฐ) แล้วนักเรียนเข้าใจหรือไม่ บางคนนี่รู้ความหมายด้วยนะแปลว่าอะไร ถ้าใครรู้ก็ลองบอกเพื่อนสิเดี๋ยวเวลาครูเฉลยนี่ตรงกับครูหรือเปล่าครับ นักเรียนถ้าเกิดเราอยากรู้ความหมายที่ถูกต้องของคำเหล่านั้นนะครับ หรืออ่านคำได้ถูกต้อง นักเรียนจะสามารถสืบข้อมูลได้จากที่ไหน จึงจะมาอธิบายให้ครูฟังได้ให้เวลาคิดแล้วเดี๋ยวตอบคำถามครูว่าเรานั้นจะไปหาความหมายของของคำเหล่านั้นน่ะได้จากที่ไหน เชื่อว่าหลายคนตอบได้แล้วนะครับ</w:t>
      </w:r>
    </w:p>
    <w:p>
      <w:pPr>
        <w:pStyle w:val="BodyText"/>
      </w:pPr>
      <w:r>
        <w:t xml:space="preserve">(คุณครูคณิตา) คุณครูปรเมษฐคะ เท่าที่คุณครูคณิตานึกนี่เวลาเราจะหาคำศัพท์ต่าง ๆ นี่ค่ะ สิ่งแรกที่ครูนึกถึงขึ้นมาก็คือพจนานุกรมค่ะ แล้วมีอย่างอื่นอีกไหมคะ</w:t>
      </w:r>
    </w:p>
    <w:p>
      <w:pPr>
        <w:pStyle w:val="BodyText"/>
      </w:pPr>
      <w:r>
        <w:t xml:space="preserve">(คุณครูปรเมษฐ) พจนานุกรมใช่ครับ พจนานุกรมเป็นสื่อที่ไว้ใช้ค้นหาคำศัพท์ครับ ซึ่งวันนี้ครูก็เตรียมพจนานุกรมมบาให้กับหนู ๆ ได้ดูด้วยนะครับ ในโทรทัศน์ก็เป็นเล่มของราชบัณฑิต 2554 นะครับ ซึ่งปรับเป็นล่าสุดนะครับ วันนี้ครูมีตัวอย่างมาให้นักเรียนดูนะครับ อันนี้นะครับ ซึ่งตรงกับในหนังสือนักเรียนนะครับ ของนักเรียนนะครับ จะเห็นได้ที่โรงเรียนนะครับ คุณครูภาษาไทยจะมีติดตัวกันทุกคนนะครับ นักเรียน อันนี้เป็นฉบับราชบัณฑิตยสถานนะครับ ปรับปรุงเมือปี พ.ศ. 2554 นะครับ ตรงกับที่ครูนำมาเสนอ เดี๋ยวฝากไว้กับครูคณิตานะครับ นักเรียนดู คราวนี้อีกเล่มหนึ่ง อันนี้น่าสนใจนะครับ ปกสีทอง แต่เนื้อหาข้างในนั้น เหมือนกับเล่มปกสีน้ำตาลนะครับ แต่เล่มนี้ทำเพื่อเฉลิมกระเกียรติในหลวงรัชกาลที่ 9 นะครับ เนื้อหาเหมือนกันนะครับ แต่ต่างกันที่หน้าปกนะครับ ฝากไว้ที่คุณครูคณิตาอีกเล่มหนึ่ง อันนี้นักเรียนมีแน่นอนครับ เล่มนี้นะครับ อันนี้เป็นฉบับนักเรียนจัดทำขึ้นเพื่อเฉลิมพระเกียรติ ครูเห็นว่าจะมีเล่มนี้ในการใช้ถามว่าคำศัพท์ในนี้กับในโน้นในบางคำอาจจะไม่มีนะครับ แนะนำพจนานุกรมที่นักเรียนจะต้องเห็นในชีวิตประจำวัน</w:t>
      </w:r>
    </w:p>
    <w:p>
      <w:pPr>
        <w:pStyle w:val="BodyText"/>
      </w:pPr>
      <w:r>
        <w:t xml:space="preserve">(คุณครูปรเมษฐ) คราวนี้ ในสมัยนี้นะครับ รุ่นใหม่เด็ก ๆ จะใช้เทคโนโลยีในการสื่อสารนะครับ ครูก็มีนะครับ เอาให้เข้ากับยุคเข้าสมัยหน่อยนะครับ โทรศัพท์สมาร์ตโฟนเข้าไปที่ Play Store นะ แล้วนักเรียนก็พิมพ์ไปเลย ว่า "พจนานุกรมฉบับราชบัณฑิตนะครับ ก็จะขึ้นมาให้เราเลือก พอขึ้นมาให้เราเลือกปุ๊บเราเลือกที่หน้าปกสีน้ำเงินและสีทองนี่เลยนะครับ หน้าตาจะเป็นแบบนี้นะครับ น่าตาจะเป็นแบบนี้นะครับ ติดตั้งได้เลยในเครื่อง เพื่อที่จะค้นหาได้อยู่ในโทรศัพท์เครื่องนิดเดียวนะครับ แต่ข้อมูลของเขา คือ เล่มใหญ่นั่นเลยเนื้อหาเหมือนกันทุกประการนักเรียนกลับไปบ้านนี้ หยิบสมาตโฟน หนูขอโหลดพจนานุกรมไว้ในเครื่องได้ไหมคะ ได้ไหมครับ เพื่อที่จะนำไว้เรียนวิชาภาษาไทย และนำไว้ค้นหาคำต่าง ๆ และหนูก็จะเป็นคนที่เก่ง เพราะเรารู้ถึงความหมายของคำนะครับ ต่อไปไปศึกษากันต่อนะคำว่ามาดูสิว่าอ่านว่าอย่างไร ให้นักเรียนอ่านพจนานุกรมค้นหาให้เวลา 30 วินาทีครับ คำที่ 1 ค้นหาครับ</w:t>
      </w:r>
    </w:p>
    <w:p>
      <w:pPr>
        <w:pStyle w:val="BodyText"/>
      </w:pPr>
      <w:r>
        <w:t xml:space="preserve">(คุณครูคณิตา) ค่ะ เพิ่มเติมนิดหนึ่งนะคะ นักเรียนคนใดไม่มีพจสามารถที่จะไปนั่งกับเพื่อนนะคะ แล้วช่วยกันค้นหาได้ค่ะ เพื่อน ๆ ที่มีพจนานุกรมก็ต้องมีน้ำใจเพื่อแบ่งปันนะคะ ถือว่าเป็นคุณธรรมอีกอย่างหนึ่งค่ะ</w:t>
      </w:r>
    </w:p>
    <w:p>
      <w:pPr>
        <w:pStyle w:val="BodyText"/>
      </w:pPr>
      <w:r>
        <w:t xml:space="preserve">(คุณครูปรเมษฐ) หมดเวลาพอดี คำนี้อ่านว่า</w:t>
      </w:r>
      <w:r>
        <w:t xml:space="preserve"> </w:t>
      </w:r>
      <w:r>
        <w:t xml:space="preserve">“</w:t>
      </w:r>
      <w:r>
        <w:t xml:space="preserve">กำ-มะ-ชะ-วาด</w:t>
      </w:r>
      <w:r>
        <w:t xml:space="preserve">”</w:t>
      </w:r>
      <w:r>
        <w:t xml:space="preserve"> </w:t>
      </w:r>
      <w:r>
        <w:t xml:space="preserve">ใครอ่านคำนี้ปรบมือให้ เก่งมากครับ กรรมชวาต หมายความว่าอย่างไร เด็ก ๆ อ่านพร้อม ๆ กันกับครูคณิตาครับ ลมที่เกิดในครรภ์เวลาคลอดบุตรครับ เขาเรียกว่า</w:t>
      </w:r>
      <w:r>
        <w:t xml:space="preserve"> </w:t>
      </w:r>
      <w:r>
        <w:t xml:space="preserve">“</w:t>
      </w:r>
      <w:r>
        <w:t xml:space="preserve">ลมกรรมชวาต</w:t>
      </w:r>
      <w:r>
        <w:t xml:space="preserve">”</w:t>
      </w:r>
      <w:r>
        <w:t xml:space="preserve"> </w:t>
      </w:r>
      <w:r>
        <w:t xml:space="preserve">นักเรียนคงยังไม่มีนะครับ อยู่ในชั้นประถมศึกษาอีกคำหนึ่ง คำว่าอะไรนะ ไปดูสิอ่านว่าอะไร ให้นักเรียนค้นหาในพจนานุกรมครับ เวลาเท่าเดิม 30 วินาที ลงมืออันนี้จะต้องบอกครูให้ได้ด้วยว่าเป็นคำอะไร ให้เลือก กริยา คำนำ วิเศษ ให้เลือก Choice ไว้ก่อนเลย</w:t>
      </w:r>
    </w:p>
    <w:p>
      <w:pPr>
        <w:pStyle w:val="BodyText"/>
      </w:pPr>
      <w:r>
        <w:t xml:space="preserve">(คุณครูคณิตา) หากใครหาเจอแล้วนะคะ ยกมือได้เลยค่ะ</w:t>
      </w:r>
    </w:p>
    <w:p>
      <w:pPr>
        <w:pStyle w:val="BodyText"/>
      </w:pPr>
      <w:r>
        <w:t xml:space="preserve">(คุณครูปรเมษฐ) หมดเลา เตรียมตัวตอบคำถามครับ เป็นคำชนิดไหน อ่านว่าอย่างไรคำนี้ ครูคณิตาอ่านออกเสียงก่อนคำนี้อ่านว่าอย่างไร</w:t>
      </w:r>
    </w:p>
    <w:p>
      <w:pPr>
        <w:pStyle w:val="BodyText"/>
      </w:pPr>
      <w:r>
        <w:t xml:space="preserve">(คุณครูคณิตา) อ่านว่า</w:t>
      </w:r>
      <w:r>
        <w:t xml:space="preserve"> </w:t>
      </w:r>
      <w:r>
        <w:t xml:space="preserve">“</w:t>
      </w:r>
      <w:r>
        <w:t xml:space="preserve">ซาม-สะ-หวาด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ทรามสวาสดิเป็นคำใด คำกริยา คำวิเศษณ์คำกริยา คำวิเศษ ตอบคำถาม</w:t>
      </w:r>
    </w:p>
    <w:p>
      <w:pPr>
        <w:pStyle w:val="BodyText"/>
      </w:pPr>
      <w:r>
        <w:t xml:space="preserve">(คุณครูคณิตา) คำอะไรคะ</w:t>
      </w:r>
    </w:p>
    <w:p>
      <w:pPr>
        <w:pStyle w:val="BodyText"/>
      </w:pPr>
      <w:r>
        <w:t xml:space="preserve">(คุณครูปรเมษฐ) คำวิเศษณ์มีความหมายว่า กำลังน่ารักใคร่ กำลังน่ายินดีนะครับ บางคนกำลังแต่งกลอนนี่ก็จะเอาคำทราบสวาดิไปเปรียบเทียบเป็นผู้หญิง หญิงงาม ก็คือทรามสวาดิเช่นเดียวกันนะครับ ต่อไป อีกคำหนึ่งอ่านว่าอย่างไรหนา ขอ อะ ดอ</w:t>
      </w:r>
    </w:p>
    <w:p>
      <w:pPr>
        <w:pStyle w:val="BodyText"/>
      </w:pPr>
      <w:r>
        <w:t xml:space="preserve">(คุณครูคณิตา) หากนักเรียนได้แล้ว ยกมือ แล้วก็ตอบคำถามคุณครูได้เลยค่ะ คำนี้อ่านว่าอะไร มีความหมายว่าอย่างไรสามารถที่จะตอบคำถามได้เลยนะคะ</w:t>
      </w:r>
    </w:p>
    <w:p>
      <w:pPr>
        <w:pStyle w:val="BodyText"/>
      </w:pPr>
      <w:r>
        <w:t xml:space="preserve">(คุณครูปรเมษฐ) ครูคณิตาครับ ตอบ ให้เด็ก ๆ ฟังได้เลยครับ คำนี้อ่านว่า</w:t>
      </w:r>
    </w:p>
    <w:p>
      <w:pPr>
        <w:pStyle w:val="BodyText"/>
      </w:pPr>
      <w:r>
        <w:t xml:space="preserve">(คุณครูคณิตา) คำนี้อ่านว่าขัด-ขะ-เหมน ค่ะ</w:t>
      </w:r>
    </w:p>
    <w:p>
      <w:pPr>
        <w:pStyle w:val="BodyText"/>
      </w:pPr>
      <w:r>
        <w:t xml:space="preserve">(คุณครูปรเมษฐ) ขัดเขมรเป็นคำใดกริยา นาม วิเศษณ์ ตอบคำถามครูครับ เพราะถ้ารู้ความหมายจะตอบได้ทันทีว่าคือคำชนิดใด คือคำ</w:t>
      </w:r>
    </w:p>
    <w:p>
      <w:pPr>
        <w:pStyle w:val="BodyText"/>
      </w:pPr>
      <w:r>
        <w:t xml:space="preserve">(คุณครูคณิตา) คำอะไรคะ</w:t>
      </w:r>
    </w:p>
    <w:p>
      <w:pPr>
        <w:pStyle w:val="BodyText"/>
      </w:pPr>
      <w:r>
        <w:t xml:space="preserve">(คุณครูปรเมษฐ) 1 2 เฉลยครับ เป็นคำกริยาครับ เดี๋ยวจะบอกว่าเป็นคำกริยาอย่างไรหมายความว่า อ่านพร้อม ๆ กันกับครูดึงชายผ้าที่โจงกระเบน อยู่ให้สูงร่นขึ้นไปเหนือเข่า การนุ่งโจงนี่ตามหลักแล้วก็จะนุ่งเลยเข่าใช่ไหมครับ ให้ชายผ้านี่ล้นขึ้นมาเลยเข่าการยกขึ้นมานี่จึงเป็นคำกริยานะครับ นี่คือการอธิบายความหมาย คราวนี้ครูมีกิจกรรมมาให้นักเรียนนะครับ แข่งกันค้นหาคำศัพท์ตามที่ครูกำหนดนะครับ แล้วก็ให้บอกความหมายพร้อมบอกให้ครูอ่านให้ครูและเพื่อนฟัง 1 คำเท่ากับ</w:t>
      </w:r>
    </w:p>
    <w:p>
      <w:pPr>
        <w:pStyle w:val="BodyText"/>
      </w:pPr>
      <w:r>
        <w:t xml:space="preserve">(คุณครูคณิตา) 1 คะแนน่านให้ครูและเพื่อนฟัง 1 คำเท่ากับ</w:t>
      </w:r>
    </w:p>
    <w:p>
      <w:pPr>
        <w:pStyle w:val="BodyText"/>
      </w:pPr>
      <w:r>
        <w:t xml:space="preserve">(คุณครูคณิตา) 1 คะแนน</w:t>
      </w:r>
    </w:p>
    <w:p>
      <w:pPr>
        <w:pStyle w:val="BodyText"/>
      </w:pPr>
      <w:r>
        <w:t xml:space="preserve">(คุณครูคณิตา) 1 คะแนน</w:t>
      </w:r>
    </w:p>
    <w:p>
      <w:pPr>
        <w:pStyle w:val="BodyText"/>
      </w:pPr>
      <w:r>
        <w:t xml:space="preserve">(คุณครูปรเมษฐ) คุณครูปลายทให้คะแนนลูกศิษย์ได้เลย มีคำมากี่คำนะบอกก่อนเลย</w:t>
      </w:r>
    </w:p>
    <w:p>
      <w:pPr>
        <w:pStyle w:val="BodyText"/>
      </w:pPr>
      <w:r>
        <w:t xml:space="preserve">(คุณครูคณิตา) มีคำมาทั้งหมด 10 คำด้วยกันค่ะ</w:t>
      </w:r>
    </w:p>
    <w:p>
      <w:pPr>
        <w:pStyle w:val="BodyText"/>
      </w:pPr>
      <w:r>
        <w:t xml:space="preserve">(คุณครูปรเมษฐ) มีคำมา 10 คำ ครูจะให้ในการค้นหาและตอบว่ามีความหมายว่าอย่างไรและอ่านอย่างไรครับ พร้อมหรือยังครับ ถ้าพร้อมแล้วนั่งตัวตรงนั่งตัวตรงทำสมาธิหยิบพจนานุกรมขึ้นมาแล้วเตรียมตัวค้นหาครับ พร้อมแล้วครูคณิตาให้สัญญาณเด็ก ๆ ครับ</w:t>
      </w:r>
    </w:p>
    <w:p>
      <w:pPr>
        <w:pStyle w:val="BodyText"/>
      </w:pPr>
      <w:r>
        <w:t xml:space="preserve">(คุณครูคณิตา) นักเรียนคะ ให้พูดออกมาพร้อม ๆ กันเลยค่ะ ว่าพร้อมแล้วค่ะ เอาล่ะค่ะ พูดพร้อม ๆ กันนะคะ พร้อมหรือยังคะพ ร้อมแล้วหรือยังคะเตรียมตัว พร้อมนะคะ ครูปรเมษฐพร้อมไหมคะ</w:t>
      </w:r>
    </w:p>
    <w:p>
      <w:pPr>
        <w:pStyle w:val="BodyText"/>
      </w:pPr>
      <w:r>
        <w:t xml:space="preserve">(คุณครูปรเมษฐ) พร้อมครับ</w:t>
      </w:r>
    </w:p>
    <w:p>
      <w:pPr>
        <w:pStyle w:val="BodyText"/>
      </w:pPr>
      <w:r>
        <w:t xml:space="preserve">(คุณครูคณิตา) ถ้าพร้อมค่ะ เรามาเริ่มเล่นเกมกันเลยดีกว่าค่ะ</w:t>
      </w:r>
    </w:p>
    <w:p>
      <w:pPr>
        <w:pStyle w:val="BodyText"/>
      </w:pPr>
      <w:r>
        <w:t xml:space="preserve">(คุณครูปรเมษฐ) คำที่ 1 ค้นหาครับ</w:t>
      </w:r>
    </w:p>
    <w:p>
      <w:pPr>
        <w:pStyle w:val="BodyText"/>
      </w:pPr>
      <w:r>
        <w:t xml:space="preserve">(คุณครูคณิตา) คำนี้อ่านว่าอะไรคะ</w:t>
      </w:r>
    </w:p>
    <w:p>
      <w:pPr>
        <w:pStyle w:val="BodyText"/>
      </w:pPr>
      <w:r>
        <w:t xml:space="preserve">(คุณครูปรเมษฐ) ไม่บอก</w:t>
      </w:r>
    </w:p>
    <w:p>
      <w:pPr>
        <w:pStyle w:val="BodyText"/>
      </w:pPr>
      <w:r>
        <w:t xml:space="preserve">(คุณครูคณิตา) ไม่บอกด้วย คุณครูปรเมษฐนี่ใจร้ายจริง ๆ เลยนะคะ</w:t>
      </w:r>
    </w:p>
    <w:p>
      <w:pPr>
        <w:pStyle w:val="BodyText"/>
      </w:pPr>
      <w:r>
        <w:t xml:space="preserve">(คุณครูคณิตา) เจอหรือยังเอ่ย</w:t>
      </w:r>
    </w:p>
    <w:p>
      <w:pPr>
        <w:pStyle w:val="BodyText"/>
      </w:pPr>
      <w:r>
        <w:t xml:space="preserve">(คุณครูปรเมษฐ) มีหลายคนเจอแล้วนะ อย่าเพิ่งบอกเพื่อนเก็บไว้ก่อนเดี๋ยวพอครูบอกให้ยกมือ ก็ยกมือตอบกับครูปลายทางถ้าใครบอกแล้วอดเลยนะครับ หมดเวลายกมือครับ ได้เวลาตอบคำถามอลหม่าน แปลว่า ชุลมุนวุ่นวาย แตกตื่น อ่านว่า อน-ละ-หม่าน นะครับ ความหมายตามนี้ครับ ยังไม่เข้าใจกติกากัน ข้อที่ 2 นับจริง ข้อนี้เป็นการซ้อมก่อน เป็นการซ้อมก่อน เดี๋ยวหาว่าครูนี่ใจร้ายใจดำใช่ไหม เพราะฉะนั้น ครูจะเป็นผู้อ่านให้นักเรียน นักเรียนต้องให้คำต่อไปพร้อมนะครับ 1 2 เริ่มอ่านว่า</w:t>
      </w:r>
    </w:p>
    <w:p>
      <w:pPr>
        <w:pStyle w:val="BodyText"/>
      </w:pPr>
      <w:r>
        <w:t xml:space="preserve">(คุณครูคณิตา) อ่านว่า ระหกระเหินค่ะ</w:t>
      </w:r>
    </w:p>
    <w:p>
      <w:pPr>
        <w:pStyle w:val="BodyText"/>
      </w:pPr>
      <w:r>
        <w:t xml:space="preserve">(คุณครูปรเมษฐ) 30 วินาที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หมดเวลาเตรียมตัวนะ ครูจะนับ 1 2 3 แล้วค่อยตอบ หมายความว่าอย่างไร 1 2 3 ยกมือครับ ตอบคำนี้หมายความว่า อ่านตามครูคณิตาครับ</w:t>
      </w:r>
    </w:p>
    <w:p>
      <w:pPr>
        <w:pStyle w:val="BodyText"/>
      </w:pPr>
      <w:r>
        <w:t xml:space="preserve">(คุณครูคณิตา) ค่ะ คำนี้แปลว่าดั้นดนไปด้วยลำบาก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ระหกระเหิน</w:t>
      </w:r>
      <w:r>
        <w:t xml:space="preserve">”</w:t>
      </w:r>
      <w:r>
        <w:t xml:space="preserve"> </w:t>
      </w:r>
      <w:r>
        <w:t xml:space="preserve">ใครเคย ระหกระเหินบ้างบ้างนะครับ ต่อไปไม่เสียเวลานะครับ ครูกดปุ๊บ ถือว่านับเลย กำรา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ฟังอีกครั้งนะครับ เพื่อไม่เข้าใจ ฟังไม่ชัด กำราบนะครับ กำราบ ค้นหานี่ต้องเสร็จแล้วนี่ ความจริงครับ นักเรียนครับ เตรียมตัวนะครับ หมดเวลา ยกมือครับ คำนี้หมายความว่าทำให้เข็ดหลาบ ทำให้กลัวนั่นเอง น่าจะถูกทุกคนนะครับ คำต่อไป คำขึ้นปุ๊บนับเวลาทันทีนะครับ</w:t>
      </w:r>
    </w:p>
    <w:p>
      <w:pPr>
        <w:pStyle w:val="BodyText"/>
      </w:pPr>
      <w:r>
        <w:t xml:space="preserve">(คุณครูคณิตา) ต่อมาค่ะ อ่านว่า สำเหนียก สำเหนียกแปลว่าอะไรคะ ค้นหา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ใครจะเป็นผู้ตอบ หมดเวลาครับ คำนี้เฉลยว่า</w:t>
      </w:r>
    </w:p>
    <w:p>
      <w:pPr>
        <w:pStyle w:val="BodyText"/>
      </w:pPr>
      <w:r>
        <w:t xml:space="preserve">(คุณครูคณิตา) ฟัง คอยเอาใจใส่ กำหนด จดจำ</w:t>
      </w:r>
    </w:p>
    <w:p>
      <w:pPr>
        <w:pStyle w:val="BodyText"/>
      </w:pPr>
      <w:r>
        <w:t xml:space="preserve">(คุณครูคณิตา) ความหมายของคำว่า</w:t>
      </w:r>
      <w:r>
        <w:t xml:space="preserve"> </w:t>
      </w:r>
      <w:r>
        <w:t xml:space="preserve">“</w:t>
      </w:r>
      <w:r>
        <w:t xml:space="preserve">สำเหนียก</w:t>
      </w:r>
      <w:r>
        <w:t xml:space="preserve">”</w:t>
      </w:r>
      <w:r>
        <w:t xml:space="preserve"> </w:t>
      </w:r>
      <w:r>
        <w:t xml:space="preserve">นะครับ ครูกดปุ๊บนับเวลาทันที</w:t>
      </w:r>
    </w:p>
    <w:p>
      <w:pPr>
        <w:pStyle w:val="BodyText"/>
      </w:pPr>
      <w:r>
        <w:t xml:space="preserve">(คุณครูคณิตา) คำต่อไปค่ะ วิโยค วิโยค ถ้าพร้อมแล้ว ค้นหา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ระวังนะครับ เตรียมตัวตอบคำถาม ยกมือครับ หมายความว่าการจากไป การพลัดพรากนะครับ คือ คำว่า</w:t>
      </w:r>
      <w:r>
        <w:t xml:space="preserve"> </w:t>
      </w:r>
      <w:r>
        <w:t xml:space="preserve">“</w:t>
      </w:r>
      <w:r>
        <w:t xml:space="preserve">วิโยก</w:t>
      </w:r>
      <w:r>
        <w:t xml:space="preserve">”</w:t>
      </w:r>
      <w:r>
        <w:t xml:space="preserve"> </w:t>
      </w:r>
      <w:r>
        <w:t xml:space="preserve">นั่นเอง คำต่อไป</w:t>
      </w:r>
    </w:p>
    <w:p>
      <w:pPr>
        <w:pStyle w:val="BodyText"/>
      </w:pPr>
      <w:r>
        <w:t xml:space="preserve">(คุณครูคณิตา) คำต่อไป คำต่อไปอ่านว่าอะไรคะ ครูปรเมษฐ</w:t>
      </w:r>
    </w:p>
    <w:p>
      <w:pPr>
        <w:pStyle w:val="BodyText"/>
      </w:pPr>
      <w:r>
        <w:t xml:space="preserve">(คุณครูปรเมษฐ) อ่านว่า กระเหม่น กระเหม่น ค้นห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ตรียมตัว คราวนี้ใครจะเป็นคนตอบ ขอเป็นนักเรียนหญิงฟังเสียงสัญญาณถึง 3 เมื่อไรยกมือตอบทันที 1 2 3 ยกมือครับ ตอบความหมายครับ หมายความว่า</w:t>
      </w:r>
    </w:p>
    <w:p>
      <w:pPr>
        <w:pStyle w:val="BodyText"/>
      </w:pPr>
      <w:r>
        <w:t xml:space="preserve">(คุณครูคณิตา) หมายความว่า เกิดอาการที่กล้ามเนื้อกระตุกเต้นเบา ๆ หรือดีได้ค่ะ</w:t>
      </w:r>
    </w:p>
    <w:p>
      <w:pPr>
        <w:pStyle w:val="BodyText"/>
      </w:pPr>
      <w:r>
        <w:t xml:space="preserve">(คุณครูปรเมษฐ) คำนี้นะ หมายความว่า คิ้วกระเหม่นตากระเหม่นเป็นต้นนะครับ ก็พอเกิดอาการกระเหม่นขึ้นมานี่ ก็คิดว่าจะเกิดอะไรหรือเปล่าเป็นต้นนะครับ เป็นเรื่องเกี่ยวกับ…</w:t>
      </w:r>
    </w:p>
    <w:p>
      <w:pPr>
        <w:pStyle w:val="BodyText"/>
      </w:pPr>
      <w:r>
        <w:t xml:space="preserve">(คุณครูคณิตา) ความเชื่อค่ะ</w:t>
      </w:r>
    </w:p>
    <w:p>
      <w:pPr>
        <w:pStyle w:val="BodyText"/>
      </w:pPr>
      <w:r>
        <w:t xml:space="preserve">(คุณครูปรเมษฐ) ต่อไป คำต่อไปขึ้นปุ๊บค้นหาทันที</w:t>
      </w:r>
    </w:p>
    <w:p>
      <w:pPr>
        <w:pStyle w:val="BodyText"/>
      </w:pPr>
      <w:r>
        <w:t xml:space="preserve">(คุณครูคณิตา) คำต่อมาค่ะ อ่านว่าอะไรคะ ครูปรเมษฐคะ</w:t>
      </w:r>
    </w:p>
    <w:p>
      <w:pPr>
        <w:pStyle w:val="BodyText"/>
      </w:pPr>
      <w:r>
        <w:t xml:space="preserve">(คุณครูปรเมษฐ) คลาไคล ออกเสียง ล. ลิง คลาไคล ค้นหาครับ เหลือ 20 วิ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ระวังนะครับ เตรียมตัวยกมือให้เป็นนักเรียนเพศชาย ยกมือครับ ได้ตัวแทนตอบแล้วนะครับ ได้ตัวแทนตอบแล้วนะครับ เตรียมตัวตอบนะครับ คำว่า</w:t>
      </w:r>
      <w:r>
        <w:t xml:space="preserve"> </w:t>
      </w:r>
      <w:r>
        <w:t xml:space="preserve">“</w:t>
      </w:r>
      <w:r>
        <w:t xml:space="preserve">คลาไคล</w:t>
      </w:r>
      <w:r>
        <w:t xml:space="preserve">”</w:t>
      </w:r>
      <w:r>
        <w:t xml:space="preserve"> </w:t>
      </w:r>
      <w:r>
        <w:t xml:space="preserve">1 2 3 ตอบครับ หมายความว่า</w:t>
      </w:r>
    </w:p>
    <w:p>
      <w:pPr>
        <w:pStyle w:val="BodyText"/>
      </w:pPr>
      <w:r>
        <w:t xml:space="preserve">(คุณครูคณิตา) หมายความว่าเดินไป หรือเคลื่อนไปค่ะ เคลื่อนไปค่ะ</w:t>
      </w:r>
    </w:p>
    <w:p>
      <w:pPr>
        <w:pStyle w:val="BodyText"/>
      </w:pPr>
      <w:r>
        <w:t xml:space="preserve">(คุณครูปรเมษฐ) ถูกกันหรือเปล่าแก้ไขในคำพูดของตนเองด้วยนะครับ เดี๋ยวจะจำผิดไปต่อไป หมดหรือยังครับ ครูคณิตา</w:t>
      </w:r>
    </w:p>
    <w:p>
      <w:pPr>
        <w:pStyle w:val="BodyText"/>
      </w:pPr>
      <w:r>
        <w:t xml:space="preserve">(คุณครูคณิตา) ยังไม่หมดค่ะ</w:t>
      </w:r>
    </w:p>
    <w:p>
      <w:pPr>
        <w:pStyle w:val="BodyText"/>
      </w:pPr>
      <w:r>
        <w:t xml:space="preserve">(คุณครูปรเมษฐ) คำต่อไป</w:t>
      </w:r>
    </w:p>
    <w:p>
      <w:pPr>
        <w:pStyle w:val="BodyText"/>
      </w:pPr>
      <w:r>
        <w:t xml:space="preserve">(คุณครูคณิตา) อ่านว่าอะไรคะ ครูปรเมษฐ</w:t>
      </w:r>
    </w:p>
    <w:p>
      <w:pPr>
        <w:pStyle w:val="BodyText"/>
      </w:pPr>
      <w:r>
        <w:t xml:space="preserve">(คุณครูปรเมษฐ) ลูก-ปะ-หล่ำ ลูกปะหล่ำคำนี้ให้เวลาครับ ค้นหาได้เลย 30 วินาที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คำนี้นี่ ครูให้เวลาคิดนานเพราะว่า 3 พยางค์ บางทีเปิดยังไม่เจอนะครับ ครูคัดเลือกก่อน เดี๋ยวจะให้ตอบ นักเรียนคนที่เลขที่รองสุดท้ายได้ยินเสียงของครูแล้วยกขึ้นยืนครับ เดี๋ยวหนูจะเป็นผู้โชคดีในการตอบความหมายของคำว่า</w:t>
      </w:r>
      <w:r>
        <w:t xml:space="preserve"> </w:t>
      </w:r>
      <w:r>
        <w:t xml:space="preserve">“</w:t>
      </w:r>
      <w:r>
        <w:t xml:space="preserve">ลูกปะหล่ำ</w:t>
      </w:r>
      <w:r>
        <w:t xml:space="preserve">”</w:t>
      </w:r>
      <w:r>
        <w:t xml:space="preserve"> </w:t>
      </w:r>
      <w:r>
        <w:t xml:space="preserve">หนูตอบก่อน หมายความว่าอย่างไร ครูเฉลยเครื่องประดับข้อมือลูกกลม ๆ หรือเหลี่ยม สลับเป็นลวดลายต่อไปเลยดีกว่าครูคณิตา</w:t>
      </w:r>
    </w:p>
    <w:p>
      <w:pPr>
        <w:pStyle w:val="BodyText"/>
      </w:pPr>
      <w:r>
        <w:t xml:space="preserve">(คุณครูคณิตา) ค่ะ เหลือ 2 ข้อสุดท้ายแล้วนะคะ นักเรียน</w:t>
      </w:r>
    </w:p>
    <w:p>
      <w:pPr>
        <w:pStyle w:val="BodyText"/>
      </w:pPr>
      <w:r>
        <w:t xml:space="preserve">(คุณครูปรเมษฐ) พร้อมแล้วไปเลยครับ</w:t>
      </w:r>
    </w:p>
    <w:p>
      <w:pPr>
        <w:pStyle w:val="BodyText"/>
      </w:pPr>
      <w:r>
        <w:t xml:space="preserve">(คุณครูคณิตา) คำนี้ อ่านว่า วิ-บาก-กำ วิบากกรรม ถ้าพร้อมแล้วเริ่ม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3 พยางค์เช่นเดียวกันนะครับ การเปิดพจนานุกรมต้องเปิดไปในหมวดอะไร</w:t>
      </w:r>
    </w:p>
    <w:p>
      <w:pPr>
        <w:pStyle w:val="BodyText"/>
      </w:pPr>
      <w:r>
        <w:t xml:space="preserve">(คุณครูคณิตา) หมวดพยันชนะ ว. แหวน ค่ะ</w:t>
      </w:r>
    </w:p>
    <w:p>
      <w:pPr>
        <w:pStyle w:val="BodyText"/>
      </w:pPr>
      <w:r>
        <w:t xml:space="preserve">(คุณครูปรเมษฐ) เปิดไปพยันชนะ ว. แหว ไม่ได้อธิบายหลักการในการใช้นี่ เพราะว่าเรียนมาแล้วนะครับ แต่ว่าเพิ่มเติมให้ในบางส่วนค่ะ เปิดให้ถูกนะ จะขึ้น ม. 1 แล้วที่ใช้ได้แล้วนะครับ ต้องเป็นผู้นำให้ได้ เราพี่สุดแล้วระดับชั้นประถม</w:t>
      </w:r>
    </w:p>
    <w:p>
      <w:pPr>
        <w:pStyle w:val="BodyText"/>
      </w:pPr>
      <w:r>
        <w:t xml:space="preserve">(คุณครูคณิตา) เฉลยค่ะ</w:t>
      </w:r>
    </w:p>
    <w:p>
      <w:pPr>
        <w:pStyle w:val="BodyText"/>
      </w:pPr>
      <w:r>
        <w:t xml:space="preserve">(คุณครูปรเมษฐ) เฉลยกันดีกว่าครับ ใครก็ได้ยกมือครับ เตรียมตัวตอบเลยตอบคำถามครับ วิบากกรรมหมายความว่า 1 2 3 ตอบครับ ครูเฉลยดูสิตรงกันหรือเปล่า</w:t>
      </w:r>
    </w:p>
    <w:p>
      <w:pPr>
        <w:pStyle w:val="BodyText"/>
      </w:pPr>
      <w:r>
        <w:t xml:space="preserve">(คุณครูคณิตา) ค่ะ วิบากกรรมนะคะ ก็คือผลแห่งกรรมดี กรรมชั่วค่ะ ซึ่งทำไว้ตั้งแต่อดีตนั่นเองค่ะ ข้อสุดท้าย</w:t>
      </w:r>
    </w:p>
    <w:p>
      <w:pPr>
        <w:pStyle w:val="BodyText"/>
      </w:pPr>
      <w:r>
        <w:t xml:space="preserve">(คุณครูคณิตา) คำสุดท้ายเดี๋ยวให้ครูปรเมษฐเป็นคนพูดนะคะ มาดูกันเลยดีกว่า</w:t>
      </w:r>
    </w:p>
    <w:p>
      <w:pPr>
        <w:pStyle w:val="BodyText"/>
      </w:pPr>
      <w:r>
        <w:t xml:space="preserve">(คุณครูปรเมษฐ) คำนี้อ่านว่า ปุ-ถุ-ชน ปุถุชน ถามก่อนว่าจะเปิดไปในหมวดอะไร ถูกต้อง ป. ปลา นะครับ ค้นหาได้ ให้เวลา 30 วินาทีเหมือนเดิมนะครับ การใช้ในพจนานุกรมที่ตัวพยันชนะ ต้องไปดูที่ตัวสระ ตัวไหนมาก่อนล่ะ อะ อา อิ อี อุ อู นักเรียนก็ไล่ไป ครูไม่ต้องอธิบายให้ชัดเจนนะครับ เพราะนักเรียนต้องเข้าใจอยู่แล้วนะครับ หมดเวลาหรือยังครูคณิตา</w:t>
      </w:r>
    </w:p>
    <w:p>
      <w:pPr>
        <w:pStyle w:val="BodyText"/>
      </w:pPr>
      <w:r>
        <w:t xml:space="preserve">(คุณครูคณิตา) หมดแล้วค่ะ</w:t>
      </w:r>
    </w:p>
    <w:p>
      <w:pPr>
        <w:pStyle w:val="BodyText"/>
      </w:pPr>
      <w:r>
        <w:t xml:space="preserve">(คุณครูปรเมษฐ) นักเรียนชายคนสุดท้ายของห้อง นักเรียนชายเลขที่สุดท้ายของห้องลุกขึ้นยืนครับ เตรียมตัวตอบคำถามคำนี้หมายความว่าอย่างไรต้องตอบให้ได้ ถ้าตอบได้ครูปลายทางต้องให้รางวัลหนูเลยนะครับ 1 2 3 ตอบครับ ดูสิ ตรงที่ครูเฉลยไหม คนที่ยังมักิเลสหนา หรือ สามัญชนหนาหรือสามัญชน นะครับ ปุถุชนนั่นเอง คุณครูคณิตาเป็นปุถุชนหรือไม่ครับ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ป็นปุถุชนเช่นเดียวกันนะครับ ค้นหาความหมายของคำนั้นทั้งสิ้นครับ เพราะฉะนั้น เดี๋ยวเราไปทำกิจกรรมกันเลยดีกว่านะครับ</w:t>
      </w:r>
    </w:p>
    <w:p>
      <w:pPr>
        <w:pStyle w:val="BodyText"/>
      </w:pPr>
      <w:r>
        <w:t xml:space="preserve">(คุณครูคณิตา) กิจกรรมนี้นะคะ ก็คือให้นักเรียนค่ะ ค้นหาคำศัพท์จากวรรณกรรม เรื่อง ขุนช้างขุนแผน ตอนกำเนิดพรายงามค่ะ โดยบอกความหมายให้ถูกต้องโดยมีเวลากี่นาทีคะครูปรเมษฐ</w:t>
      </w:r>
    </w:p>
    <w:p>
      <w:pPr>
        <w:pStyle w:val="BodyText"/>
      </w:pPr>
      <w:r>
        <w:t xml:space="preserve">(คุณครูปรเมษฐ) ครูมีเวลาให้ทั้งหมด 10 นาทีนะครับ รูปแบบจะเป็นแบบนี้นะครับ หนู ๆ ตีตารางลงในสมุด เขียนวันที่ให้เรียบร้อยนะครับ แล้วก็เขียนกลางหน้ากระดาษเลยว่าตอนกำเนิดพลายงาม แล้วหนูก็ตีตารางลักษณะเดียวกับครูนี้ได้เลยนะครับ หนูเจอคำเจอคำว่าอะไรมา หนูก็นำมาใส่ไว้ คำอ่านอ่านว่าอย่างไรชนิดของคำเป็นคำประเภทไหนนักเรียนน่าจะทำได้ทัน กำหนดไหมกี่คำหรือไม่กำหนด</w:t>
      </w:r>
    </w:p>
    <w:p>
      <w:pPr>
        <w:pStyle w:val="BodyText"/>
      </w:pPr>
      <w:r>
        <w:t xml:space="preserve">(คุณครูคณิตา) แล้วแต่นักเรียนค่ะ แต่ทั้งนี้นะคะ เรามาดูบทบาทของนักเรียนปลายทาง และคุณครูปลายทางกันก่อนค่ะ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ค้นหาคำศัพท์จากวรรณคดีเรื่องขุนช้างขุนแผน ตอนกำเนิดพรายงามค่ะ พร้อมบอกความหมายให้ถูกต้องด้วยค่ะ โดยใช้ระยะเวลา 10 นาทีค่ะ ส่วนบทบาทของครูปลายทางละคะ</w:t>
      </w:r>
    </w:p>
    <w:p>
      <w:pPr>
        <w:pStyle w:val="BodyText"/>
      </w:pPr>
      <w:r>
        <w:t xml:space="preserve">(คุณครูปรเมษฐ) ครูปลายทางนะครับ แล้วก็ให้คำปรึกษาให้กับนักเรียนเวลาค้นหาความหมายของคำศัพท์อาจจะเป็นการอธิบายความหมายโดยการใช้พจนานุกรม หรือนักเรียนคนใดโหลดจากโทรศัพท์มาใช้แล้วนะครับ ในการใช้สื่อเทคโนโลยีให้เกิดประโยชน์ด้วยนะครับ ลงมือทำ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จากที่เด็ก ๆ ไปค้นหาความหมายของคำศัพท์ครูเชื่อว่าหนู ๆ ได้ไปค้นหาคำศัพท์ อาจจะได้ 30 - 40 คำเลยนะครับ แต่ไม่เป็นอะไร แต่ได้น้อย ได้มากเอาไปทำต่อเป็นการบ้านนะครับ เดี๋ยวเรามาสรุปบทเรียนที่เราเรียนกันในชั่วโมงนี้นะครับ ครูมีคำถามนะครับ คุณ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การศึกษาคำศัพท์ก่อนการอ่านเนื้อเรื่อง มีประโยชน์อย่างไร เด็ก ๆ ตอบคำถามนะครับ บอกกับคุณครูปลายทางได้เลยนะครับ เดี๋ยวครูคณิตาจะเป็นผู้เสริมองค์ความรู้ให้นักเรียนนะครับ</w:t>
      </w:r>
    </w:p>
    <w:p>
      <w:pPr>
        <w:pStyle w:val="BodyText"/>
      </w:pPr>
      <w:r>
        <w:t xml:space="preserve">(คุณครูคณิตา) ค่ะ เด็ก ๆ สามารถตอบได้เลยนะคะ ตอบกับคุณครูปลายทางได้เลยค่ะ เอาล่ะค่ะ หลังจากที่เด็ก ๆ ได้บอกประโยชน์ของการทราบคำศัพท์แล้วนะคะ เดี๋ยวครูจะมาพูดเพิ่มเติมให้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อย่างแรกเลยค่ะ ครูประเมษฐในการที่เราศึกษาคำศัพท์นี่ อย่างแรกเลยนการที่เราศึกษาคำศัพท์นี่ อย่างแรกเลยที่ได้ ก็คือ 1. บอกคำศัพท์ได้ถูกต้องรู้ความหมายของคำศัพท์ค่ะ ทำให้นักเรียนรู้ความมหายเข้าใจมากยิ่งขึ้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3. ค่ะ เข้าใจข้าใจมากยิ่งขึ้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3. ค่ะ เข้าใจเรื่องที่อ่านได้ง่ายขึ้นค่ะ ซึ่งเมื่อกี้คุณครูได้สอนไปแล้วนะคะ เอาล่ะค่ะ บทเรียนครั้งต่อไป เราจะเรียนเรื่องอะไร</w:t>
      </w:r>
    </w:p>
    <w:p>
      <w:pPr>
        <w:pStyle w:val="BodyText"/>
      </w:pPr>
      <w:r>
        <w:t xml:space="preserve">(คุณครูปรเมษฐ) ครั้งต่อไป เราก็ยังคงอยู่ในเรื่องขุนช้างขุนแผนตอน กำเนินพรายงามนะครับ เราจะไปศึกษาเชิงปฏิบัติกัน ในเรื่องของการอ่านจับใจความนะครับ ในชั่วโมงหน้าเป็นอย่างไรเดี๋ยวค่อยไปดูชั่วโมงหน้า</w:t>
      </w:r>
    </w:p>
    <w:p>
      <w:pPr>
        <w:pStyle w:val="BodyText"/>
      </w:pPr>
      <w:r>
        <w:t xml:space="preserve">(คุณครูคณิตา) 1. คือใบความรู้หลักการอ่านจับใจความค่ะ 2. ก็คือใบงาน เรื่อง การอ่านจับใจความ 3. หนังสือเรียนวรรณคดีลำนำค่ะ ซึ่งนักเรียนนะคะ สามารถดาวน์โหลดข้อมูลได้ที่ www.dltv.ac.th ค่ะ ในรายวิชาภาษาไทย ชั้นประถมศึกษาปีที่ 6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2) ๑ การอธิบายความหมายของคำ ๒๑ มิ.ย. ๖๔ ฟารุต</dc:title>
  <dc:creator/>
  <cp:keywords/>
  <dcterms:created xsi:type="dcterms:W3CDTF">2022-02-04T07:22:37Z</dcterms:created>
  <dcterms:modified xsi:type="dcterms:W3CDTF">2022-02-04T07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13.00 น.</vt:lpwstr>
  </property>
  <property fmtid="{D5CDD505-2E9C-101B-9397-08002B2CF9AE}" pid="3" name="subtitle">
    <vt:lpwstr/>
  </property>
</Properties>
</file>